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thu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thuania received a score of 9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thu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
          <w:bCs/>
        </w:rPr>
        <w:t xml:space="preserve">91.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thuania received a score of 94.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thuania received a score of 81.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thua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thu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thua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thuan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thu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thuan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thuan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thuan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thu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thua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thu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thu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thua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9,1989,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33:17Z</dcterms:created>
  <dcterms:modified xsi:type="dcterms:W3CDTF">2024-11-12T00: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thuania Country Report</vt:lpwstr>
  </property>
  <property fmtid="{D5CDD505-2E9C-101B-9397-08002B2CF9AE}" pid="10" name="toc-title">
    <vt:lpwstr>Table of contents</vt:lpwstr>
  </property>
</Properties>
</file>